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12/27/2020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bbb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texas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bbb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bbb</w:t>
      </w:r>
      <w:r w:rsidR="00E12130">
        <w:t>.</w:t>
      </w:r>
    </w:p>
    <w:p w14:paraId="0A084105" w14:textId="00A03AAB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search &amp;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bbb and </w:t>
      </w:r>
      <w:r w:rsidR="00275828">
        <w:t xml:space="preserve">the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5</Characters>
  <Application>Microsoft Office Word</Application>
  <DocSecurity>0</DocSecurity>
  <Lines>17</Lines>
  <Paragraphs>4</Paragraphs>
  <ScaleCrop>false</ScaleCrop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6</cp:revision>
  <cp:lastPrinted>2020-12-27T22:12:00Z</cp:lastPrinted>
  <dcterms:created xsi:type="dcterms:W3CDTF">2020-12-22T23:23:00Z</dcterms:created>
  <dcterms:modified xsi:type="dcterms:W3CDTF">2020-12-28T01:02:00Z</dcterms:modified>
</cp:coreProperties>
</file>